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ebecca</w:t>
      </w:r>
      <w:r>
        <w:t xml:space="preserve"> </w:t>
      </w:r>
      <w:r>
        <w:t xml:space="preserve">Meado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fd17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7497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d0f304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40f473d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9a3ef4b1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Rebecca Meador</dc:creator>
  <dcterms:created xsi:type="dcterms:W3CDTF">2018-02-13T20:14:11Z</dcterms:created>
  <dcterms:modified xsi:type="dcterms:W3CDTF">2018-02-13T20:14:11Z</dcterms:modified>
</cp:coreProperties>
</file>